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oinette Hula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oin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la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0 Jennifer Ct,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toinettedalcam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218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